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tic interest in the Electrical Engineer position at [Company Name] in Sudan Khartoum. As a highly motivated and experienced professional with a strong background in electrical engineering, I am eager to contribute my technical expertise, problem-solving skills, and passion for innovation to support the growth of your organization. The opportunity to work as an Electrical Engineer in Sudan Khartoum is particularly compelling, as it aligns with my career goals and my commitment to making a meaningful impact in regions where reliable electrical infrastructure is critical for development.</w:t>
      </w:r>
    </w:p>
    <w:bookmarkStart w:id="20" w:name="why-sudan-khartoum"/>
    <w:p>
      <w:pPr>
        <w:pStyle w:val="Heading2"/>
      </w:pPr>
      <w:r>
        <w:t xml:space="preserve">Why Sudan Khartoum?</w:t>
      </w:r>
    </w:p>
    <w:p>
      <w:pPr>
        <w:pStyle w:val="FirstParagraph"/>
      </w:pPr>
      <w:r>
        <w:t xml:space="preserve">Sudan Khartoum, as the capital and economic hub of Sudan, presents unique challenges and opportunities for electrical engineers. The city’s rapid urbanization, growing energy demands, and the need for sustainable infrastructure make it a dynamic environment for professionals in my field. I am particularly drawn to the prospect of working in this vibrant region because it offers a chance to apply my skills to real-world problems while contributing to long-term solutions that enhance the quality of life for local communities. Whether it’s designing power distribution networks, optimizing energy systems, or integrating renewable energy sources, I am confident that my background as an Electrical Engineer will allow me to add value in this context.</w:t>
      </w:r>
    </w:p>
    <w:bookmarkEnd w:id="20"/>
    <w:bookmarkStart w:id="21" w:name="my-professional-journey"/>
    <w:p>
      <w:pPr>
        <w:pStyle w:val="Heading2"/>
      </w:pPr>
      <w:r>
        <w:t xml:space="preserve">My Professional Journey</w:t>
      </w:r>
    </w:p>
    <w:p>
      <w:pPr>
        <w:pStyle w:val="FirstParagraph"/>
      </w:pPr>
      <w:r>
        <w:t xml:space="preserve">With over [X years] of experience in electrical engineering, I have developed a comprehensive understanding of power systems, electrical design, and project management. My career has spanned both academic and industrial settings, allowing me to gain hands-on experience in areas such as circuit analysis, automation systems, and energy efficiency optimization. For example, during my tenure at [Previous Company/Organization], I led the design and implementation of a solar-powered microgrid for a remote community in [Location], which significantly reduced reliance on fossil fuels while ensuring consistent energy access. This project not only showcased my technical abilities but also reinforced my belief in the transformative potential of electrical engineering.</w:t>
      </w:r>
    </w:p>
    <w:p>
      <w:pPr>
        <w:pStyle w:val="BodyText"/>
      </w:pPr>
      <w:r>
        <w:t xml:space="preserve">In addition to my technical expertise, I have honed strong communication and teamwork skills through collaborative projects with multidisciplinary teams. As an Electrical Engineer, I understand the importance of bridging theoretical knowledge with practical applications, and I take pride in delivering solutions that are both innovative and cost-effective. My ability to analyze complex systems, troubleshoot challenges, and adhere to safety standards has been instrumental in my previous roles. Whether it’s working on high-voltage transmission lines or designing low-power circuits for industrial machinery, I approach every task with a commitment to excellence and precision.</w:t>
      </w:r>
    </w:p>
    <w:bookmarkEnd w:id="21"/>
    <w:bookmarkStart w:id="22" w:name="alignment-with-company-names-vision"/>
    <w:p>
      <w:pPr>
        <w:pStyle w:val="Heading2"/>
      </w:pPr>
      <w:r>
        <w:t xml:space="preserve">Alignment with [Company Name]’s Vision</w:t>
      </w:r>
    </w:p>
    <w:p>
      <w:pPr>
        <w:pStyle w:val="FirstParagraph"/>
      </w:pPr>
      <w:r>
        <w:t xml:space="preserve">I am deeply impressed by [Company Name]’s reputation as a leader in electrical engineering solutions and its dedication to advancing infrastructure in Sudan Khartoum. Your focus on [mention specific company values, e.g., "renewable energy integration" or "smart grid technologies"] resonates with my own professional aspirations. I am particularly interested in the opportunity to contribute to projects that address the unique energy needs of Sudan’s growing population and industries. My experience in [specific skill, e.g., "power system design" or "energy auditing"] would enable me to support your initiatives while ensuring compliance with local regulations and international standards.</w:t>
      </w:r>
    </w:p>
    <w:p>
      <w:pPr>
        <w:pStyle w:val="BodyText"/>
      </w:pPr>
      <w:r>
        <w:t xml:space="preserve">Moreover, I am confident that my adaptability and cultural awareness will allow me to thrive in Sudan Khartoum’s diverse environment. Having worked on projects in various regions, I have developed the ability to navigate complex logistical challenges and collaborate effectively with stakeholders from different backgrounds. This experience has equipped me to contribute meaningfully to [Company Name]’s mission while fostering a spirit of innovation and collaboration within your team.</w:t>
      </w:r>
    </w:p>
    <w:bookmarkEnd w:id="22"/>
    <w:bookmarkStart w:id="23" w:name="why-choose-me"/>
    <w:p>
      <w:pPr>
        <w:pStyle w:val="Heading2"/>
      </w:pPr>
      <w:r>
        <w:t xml:space="preserve">Why Choose Me?</w:t>
      </w:r>
    </w:p>
    <w:p>
      <w:pPr>
        <w:pStyle w:val="FirstParagraph"/>
      </w:pPr>
      <w:r>
        <w:t xml:space="preserve">As an Electrical Engineer, I bring not only technical proficiency but also a proactive mindset and a commitment to continuous learning. I stay updated with the latest advancements in electrical engineering through professional development programs, industry conferences, and research. For instance, my recent certification in [relevant certification, e.g., "Power System Analysis" or "Smart Grid Technologies"] has deepened my expertise in [specific area]. This dedication to growth ensures that I can deliver solutions that are not only current but also forward-thinking.</w:t>
      </w:r>
    </w:p>
    <w:p>
      <w:pPr>
        <w:pStyle w:val="BodyText"/>
      </w:pPr>
      <w:r>
        <w:t xml:space="preserve">Additionally, I am a strong advocate for sustainability and efficiency in electrical systems. In my previous role, I spearheaded a project to retrofit an industrial facility with energy-efficient lighting and motor control systems, resulting in a 25% reduction in energy consumption. This achievement highlights my ability to identify opportunities for improvement while aligning with global sustainability goals. In Sudan Khartoum, where energy resources are often limited, such initiatives are critical for long-term success.</w:t>
      </w:r>
    </w:p>
    <w:bookmarkEnd w:id="23"/>
    <w:bookmarkStart w:id="24" w:name="conclusion"/>
    <w:p>
      <w:pPr>
        <w:pStyle w:val="Heading2"/>
      </w:pPr>
      <w:r>
        <w:t xml:space="preserve">Conclusion</w:t>
      </w:r>
    </w:p>
    <w:p>
      <w:pPr>
        <w:pStyle w:val="FirstParagraph"/>
      </w:pPr>
      <w:r>
        <w:t xml:space="preserve">In conclusion, I am eager to bring my skills as an Electrical Engineer to [Company Name] and contribute to the advancement of electrical infrastructure in Sudan Khartoum. My technical expertise, combined with my passion for solving complex challenges, makes me a strong candidate for this role. I would be honored to discuss how my experience aligns with your organization’s needs and how I can contribute to your future projects.</w:t>
      </w:r>
    </w:p>
    <w:p>
      <w:pPr>
        <w:pStyle w:val="BodyText"/>
      </w:pPr>
      <w:r>
        <w:t xml:space="preserve">Thank you for considering my application. I look forward to the opportunity to further discuss how I can support [Company Name]’s mission in Sudan Khartou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Sudan Khartoum</dc:title>
  <dc:creator/>
  <dc:language>en</dc:language>
  <cp:keywords/>
  <dcterms:created xsi:type="dcterms:W3CDTF">2025-12-09T02:46:02Z</dcterms:created>
  <dcterms:modified xsi:type="dcterms:W3CDTF">2025-12-09T02:46:02Z</dcterms:modified>
</cp:coreProperties>
</file>

<file path=docProps/custom.xml><?xml version="1.0" encoding="utf-8"?>
<Properties xmlns="http://schemas.openxmlformats.org/officeDocument/2006/custom-properties" xmlns:vt="http://schemas.openxmlformats.org/officeDocument/2006/docPropsVTypes"/>
</file>